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pinacolada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MONENE, ALLYL CYCLOHEXYLPROPION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rpineol,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07-35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2-357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1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100 mg/kg de peso corporal)</w:t>
              <w:br/>
              <w:t>Acute Tox. 3 (Cutánea), H311 (ATE=300 mg/kg de peso corporal)</w:t>
              <w:br/>
              <w:t>Aquatic Acute 1, H400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3-cyclohexylpropion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05-8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71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Sens. 1, H317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coco. Hesperidaceae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85 mg/kg de peso corporal Animal: rat, Guideline: OECD Guideline 401 (Acute Oral Toxicity), 95% CL: 480 - 714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0 mg/kg de peso corporal Animal: guinea pig, Guideline: OECD Guideline 401 (Acute Oral Toxicity), 95% CL: 172 - 834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00 mg/kg de peso corporal Animal: rabbit, Guideline: OECD Guideline 402 (Acute Dermal Toxicity), 95% CL: 430 - 277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nacolad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pinacolad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3-cyclohexylpropionate (2705-87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rpineol, acetate (8007-35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llyl 3-cyclohexylpropionat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allyl 3-cyclohexylpropionat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E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MONENE, ALLYL CYCLOHEXYLPROPION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1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nacolada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pinacolada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1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044475-4A2A-4ECE-BDDF-692CDA730317}"/>
</file>

<file path=customXml/itemProps3.xml><?xml version="1.0" encoding="utf-8"?>
<ds:datastoreItem xmlns:ds="http://schemas.openxmlformats.org/officeDocument/2006/customXml" ds:itemID="{9CA83B33-4599-400F-A572-B1B365FFC412}"/>
</file>

<file path=customXml/itemProps4.xml><?xml version="1.0" encoding="utf-8"?>
<ds:datastoreItem xmlns:ds="http://schemas.openxmlformats.org/officeDocument/2006/customXml" ds:itemID="{F8E452FD-597A-4F5B-8462-31850DCA6A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